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033f1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172f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5:04:50Z</dcterms:created>
  <dcterms:modified xsi:type="dcterms:W3CDTF">2017-07-24T15:04:50Z</dcterms:modified>
</cp:coreProperties>
</file>